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20"/>
        <w:gridCol w:w="9196"/>
        <w:gridCol w:w="3088"/>
      </w:tblGrid>
      <w:tr w:rsidR="00C25890" w:rsidRPr="009979B5" w:rsidTr="00D46264">
        <w:tc>
          <w:tcPr>
            <w:tcW w:w="3420" w:type="dxa"/>
            <w:vAlign w:val="bottom"/>
          </w:tcPr>
          <w:p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bookmarkStart w:id="0" w:name="_GoBack"/>
            <w:bookmarkEnd w:id="0"/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/>
      </w:tblPr>
      <w:tblGrid>
        <w:gridCol w:w="1559"/>
        <w:gridCol w:w="284"/>
        <w:gridCol w:w="140"/>
        <w:gridCol w:w="990"/>
        <w:gridCol w:w="287"/>
        <w:gridCol w:w="421"/>
        <w:gridCol w:w="1280"/>
        <w:gridCol w:w="98"/>
        <w:gridCol w:w="606"/>
        <w:gridCol w:w="1841"/>
        <w:gridCol w:w="1141"/>
        <w:gridCol w:w="567"/>
        <w:gridCol w:w="840"/>
        <w:gridCol w:w="285"/>
        <w:gridCol w:w="419"/>
        <w:gridCol w:w="573"/>
        <w:gridCol w:w="4242"/>
        <w:gridCol w:w="7"/>
        <w:gridCol w:w="13"/>
        <w:gridCol w:w="33"/>
        <w:gridCol w:w="108"/>
        <w:gridCol w:w="34"/>
      </w:tblGrid>
      <w:tr w:rsidR="00BB7D0F" w:rsidRPr="009979B5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20"/>
            <w:tcBorders>
              <w:top w:val="nil"/>
            </w:tcBorders>
            <w:shd w:val="clear" w:color="auto" w:fill="C6D9F1" w:themeFill="text2" w:themeFillTint="33"/>
            <w:vAlign w:val="center"/>
          </w:tcPr>
          <w:p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ІНОЗЕМНА МОВА ЗА ПРОФЕСІЙНИМ СПРЯМУВАННЯМ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8755F1" w:rsidRPr="00AD4E3E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tcBorders>
              <w:top w:val="nil"/>
            </w:tcBorders>
            <w:shd w:val="clear" w:color="auto" w:fill="DDD9C3"/>
            <w:vAlign w:val="center"/>
          </w:tcPr>
          <w:p w:rsidR="008755F1" w:rsidRPr="00210A3A" w:rsidRDefault="008755F1" w:rsidP="00762D59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533" w:type="dxa"/>
            <w:gridSpan w:val="6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1285463535"/>
              <w:placeholder>
                <w:docPart w:val="DefaultPlaceholder_1082065158"/>
              </w:placeholder>
            </w:sdtPr>
            <w:sdtContent>
              <w:p w:rsidR="008755F1" w:rsidRPr="00210A3A" w:rsidRDefault="00116871" w:rsidP="00614A10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210A3A">
                  <w:rPr>
                    <w:rFonts w:ascii="Cambria" w:hAnsi="Cambria" w:cstheme="minorHAnsi"/>
                    <w:lang w:val="uk-UA"/>
                  </w:rPr>
                  <w:t>1</w:t>
                </w:r>
                <w:r w:rsidR="003F4CD7" w:rsidRPr="00210A3A">
                  <w:rPr>
                    <w:rFonts w:ascii="Cambria" w:hAnsi="Cambria" w:cstheme="minorHAnsi"/>
                    <w:lang w:val="uk-UA"/>
                  </w:rPr>
                  <w:t>25</w:t>
                </w:r>
                <w:r w:rsidR="008755F1" w:rsidRPr="00210A3A">
                  <w:rPr>
                    <w:rFonts w:ascii="Cambria" w:hAnsi="Cambria" w:cstheme="minorHAnsi"/>
                    <w:lang w:val="uk-UA"/>
                  </w:rPr>
                  <w:t xml:space="preserve"> –</w:t>
                </w:r>
                <w:r w:rsidRPr="00210A3A">
                  <w:rPr>
                    <w:rFonts w:ascii="Cambria" w:hAnsi="Cambria" w:cstheme="minorHAnsi"/>
                    <w:lang w:val="uk-UA"/>
                  </w:rPr>
                  <w:t xml:space="preserve"> </w:t>
                </w:r>
                <w:r w:rsidR="003F4CD7" w:rsidRPr="00210A3A">
                  <w:rPr>
                    <w:rFonts w:ascii="Cambria" w:hAnsi="Cambria" w:cstheme="minorHAnsi"/>
                    <w:lang w:val="uk-UA"/>
                  </w:rPr>
                  <w:t>Кібербезпека та захист інформац</w:t>
                </w:r>
                <w:r w:rsidR="003F4CD7" w:rsidRPr="00210A3A">
                  <w:rPr>
                    <w:rFonts w:ascii="Cambria" w:hAnsi="Cambria" w:cstheme="minorHAnsi"/>
                    <w:color w:val="1D1B11" w:themeColor="background2" w:themeShade="1A"/>
                    <w:lang w:val="uk-UA"/>
                  </w:rPr>
                  <w:t>ії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8755F1" w:rsidRPr="00210A3A" w:rsidRDefault="008755F1" w:rsidP="003C559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572" w:type="dxa"/>
            <w:gridSpan w:val="7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8755F1" w:rsidRPr="00210A3A" w:rsidRDefault="0020610B" w:rsidP="00733E4A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DefaultPlaceholder_1082065158"/>
                </w:placeholder>
              </w:sdtPr>
              <w:sdtEndPr>
                <w:rPr>
                  <w:b w:val="0"/>
                </w:rPr>
              </w:sdtEndPr>
              <w:sdtContent>
                <w:r w:rsidR="00733E4A" w:rsidRPr="00210A3A">
                  <w:rPr>
                    <w:rFonts w:ascii="Cambria" w:hAnsi="Cambria"/>
                    <w:lang w:val="uk-UA"/>
                  </w:rPr>
                  <w:t xml:space="preserve">ННІ </w:t>
                </w:r>
                <w:r w:rsidR="003F4CD7" w:rsidRPr="00210A3A">
                  <w:rPr>
                    <w:rFonts w:ascii="Cambria" w:hAnsi="Cambria"/>
                    <w:spacing w:val="-10"/>
                    <w:lang w:val="uk-UA"/>
                  </w:rPr>
                  <w:t>комп`ютерних наук та інформаційних технологій</w:t>
                </w:r>
                <w:r w:rsidR="00733E4A" w:rsidRPr="00210A3A">
                  <w:rPr>
                    <w:rFonts w:ascii="Cambria" w:hAnsi="Cambria"/>
                    <w:spacing w:val="-10"/>
                    <w:lang w:val="uk-UA"/>
                  </w:rPr>
                  <w:t xml:space="preserve"> (320)</w:t>
                </w:r>
              </w:sdtContent>
            </w:sdt>
            <w:r w:rsidR="002201AE" w:rsidRPr="00210A3A">
              <w:rPr>
                <w:rFonts w:ascii="Cambria" w:hAnsi="Cambria" w:cs="Open Sans"/>
                <w:color w:val="FFFFFF"/>
                <w:spacing w:val="11"/>
                <w:lang w:val="uk-UA"/>
              </w:rPr>
              <w:t xml:space="preserve"> </w:t>
            </w:r>
          </w:p>
        </w:tc>
      </w:tr>
      <w:tr w:rsidR="008755F1" w:rsidRPr="00AD4E3E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8755F1" w:rsidRPr="00210A3A" w:rsidRDefault="008755F1" w:rsidP="00762D59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</w:t>
            </w:r>
            <w:r w:rsidR="00B74D76" w:rsidRPr="00210A3A">
              <w:rPr>
                <w:rFonts w:ascii="Cambria" w:hAnsi="Cambria"/>
                <w:b/>
                <w:spacing w:val="-10"/>
                <w:lang w:val="uk-UA"/>
              </w:rPr>
              <w:t>ї</w:t>
            </w:r>
            <w:r w:rsidRPr="00210A3A">
              <w:rPr>
                <w:rFonts w:ascii="Cambria" w:hAnsi="Cambria"/>
                <w:b/>
                <w:spacing w:val="-10"/>
                <w:lang w:val="uk-UA"/>
              </w:rPr>
              <w:t xml:space="preserve"> програми</w:t>
            </w:r>
          </w:p>
        </w:tc>
        <w:tc>
          <w:tcPr>
            <w:tcW w:w="4533" w:type="dxa"/>
            <w:gridSpan w:val="6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DefaultPlaceholder_1082065158"/>
              </w:placeholder>
            </w:sdtPr>
            <w:sdtContent>
              <w:p w:rsidR="008755F1" w:rsidRPr="00210A3A" w:rsidRDefault="003F4CD7" w:rsidP="00614A10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210A3A">
                  <w:rPr>
                    <w:rFonts w:ascii="Cambria" w:hAnsi="Cambria" w:cstheme="minorHAnsi"/>
                    <w:lang w:val="uk-UA"/>
                  </w:rPr>
                  <w:t>Кібербезпека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8755F1" w:rsidRPr="00210A3A" w:rsidRDefault="008755F1" w:rsidP="008755F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572" w:type="dxa"/>
            <w:gridSpan w:val="7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DefaultPlaceholder_1082065158"/>
              </w:placeholder>
            </w:sdtPr>
            <w:sdtContent>
              <w:p w:rsidR="008755F1" w:rsidRPr="00210A3A" w:rsidRDefault="00762D59" w:rsidP="003F4CD7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762D59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8E1093" w:rsidRPr="00AD4E3E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8E1093" w:rsidRPr="00210A3A" w:rsidRDefault="0015584D" w:rsidP="00762D5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533" w:type="dxa"/>
            <w:gridSpan w:val="6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8E1093" w:rsidRPr="00210A3A" w:rsidRDefault="0015584D" w:rsidP="00614A10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 w:rsidRPr="00210A3A">
              <w:rPr>
                <w:rFonts w:ascii="Cambria" w:hAnsi="Cambria" w:cstheme="minorHAnsi"/>
                <w:b/>
                <w:lang w:val="uk-UA"/>
              </w:rPr>
              <w:t>Бакалавр</w:t>
            </w:r>
          </w:p>
        </w:tc>
        <w:tc>
          <w:tcPr>
            <w:tcW w:w="2548" w:type="dxa"/>
            <w:gridSpan w:val="3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8E1093" w:rsidRPr="00210A3A" w:rsidRDefault="0015584D" w:rsidP="008755F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</w:t>
            </w:r>
            <w:r w:rsidR="00571F17" w:rsidRPr="00210A3A">
              <w:rPr>
                <w:rFonts w:ascii="Cambria" w:hAnsi="Cambria"/>
                <w:b/>
                <w:lang w:val="uk-UA"/>
              </w:rPr>
              <w:t xml:space="preserve"> / ОК</w:t>
            </w:r>
          </w:p>
        </w:tc>
        <w:tc>
          <w:tcPr>
            <w:tcW w:w="5572" w:type="dxa"/>
            <w:gridSpan w:val="7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402766" w:rsidRPr="00210A3A" w:rsidRDefault="00AD4E3E" w:rsidP="00733E4A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235C6E" w:rsidRPr="00AD4E3E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AD4E3E" w:rsidRPr="00210A3A" w:rsidRDefault="00AD4E3E" w:rsidP="00762D59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533" w:type="dxa"/>
            <w:gridSpan w:val="6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, 2, 3, 4, 5, 6, 7, 8</w:t>
            </w:r>
          </w:p>
        </w:tc>
        <w:tc>
          <w:tcPr>
            <w:tcW w:w="2548" w:type="dxa"/>
            <w:gridSpan w:val="3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572" w:type="dxa"/>
            <w:gridSpan w:val="7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AD4E3E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, Англійська</w:t>
            </w:r>
          </w:p>
        </w:tc>
      </w:tr>
      <w:tr w:rsidR="00BB7D0F" w:rsidRPr="009979B5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20"/>
            <w:tcBorders>
              <w:bottom w:val="single" w:sz="4" w:space="0" w:color="E1E1E1" w:themeColor="background1"/>
            </w:tcBorders>
            <w:shd w:val="clear" w:color="auto" w:fill="BFBFBF" w:themeFill="background1" w:themeFillShade="D9"/>
            <w:vAlign w:val="center"/>
          </w:tcPr>
          <w:p w:rsidR="00BB7D0F" w:rsidRPr="00AD4E3E" w:rsidRDefault="0070647C" w:rsidP="008755F1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</w:t>
            </w:r>
            <w:r w:rsidR="0072665E"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І/РОЗРОБНИКИ</w:t>
            </w:r>
          </w:p>
        </w:tc>
      </w:tr>
      <w:tr w:rsidR="0070647C" w:rsidRPr="009979B5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3"/>
            <w:vMerge w:val="restart"/>
            <w:tcBorders>
              <w:top w:val="single" w:sz="4" w:space="0" w:color="E1E1E1" w:themeColor="background1"/>
            </w:tcBorders>
            <w:shd w:val="clear" w:color="auto" w:fill="DDD9C3"/>
            <w:vAlign w:val="center"/>
          </w:tcPr>
          <w:sdt>
            <w:sdtPr>
              <w:rPr>
                <w:b/>
                <w:noProof/>
                <w:spacing w:val="-6"/>
                <w:sz w:val="24"/>
                <w:szCs w:val="24"/>
                <w:lang w:eastAsia="ru-RU"/>
              </w:rPr>
              <w:id w:val="-1214881788"/>
              <w:picture/>
            </w:sdtPr>
            <w:sdtContent>
              <w:p w:rsidR="0070647C" w:rsidRPr="009979B5" w:rsidRDefault="00AD4E3E" w:rsidP="00D36FE3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>
                  <w:rPr>
                    <w:b/>
                    <w:noProof/>
                    <w:spacing w:val="-6"/>
                    <w:sz w:val="24"/>
                    <w:szCs w:val="24"/>
                    <w:lang w:eastAsia="ru-RU"/>
                  </w:rPr>
                  <w:drawing>
                    <wp:inline distT="0" distB="0" distL="0" distR="0">
                      <wp:extent cx="1128395" cy="1365885"/>
                      <wp:effectExtent l="1905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28395" cy="13658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D106DF" w:rsidRPr="009979B5" w:rsidRDefault="00D106DF" w:rsidP="00D36FE3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7"/>
            <w:tcBorders>
              <w:bottom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70647C" w:rsidRPr="00AD4E3E" w:rsidRDefault="00AD4E3E" w:rsidP="00210A3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 w:cs="Calibri"/>
                <w:b/>
                <w:lang w:val="uk-UA"/>
              </w:rPr>
              <w:t>Гончаренко Тетяна Евгенівна</w:t>
            </w:r>
          </w:p>
        </w:tc>
      </w:tr>
      <w:tr w:rsidR="0070647C" w:rsidRPr="00762D59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3"/>
            <w:vMerge/>
            <w:shd w:val="clear" w:color="auto" w:fill="DDD9C3"/>
            <w:vAlign w:val="center"/>
          </w:tcPr>
          <w:p w:rsidR="0070647C" w:rsidRPr="009979B5" w:rsidRDefault="0070647C" w:rsidP="005145DE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7"/>
            <w:tcBorders>
              <w:top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AD4E3E" w:rsidRPr="00AD4E3E" w:rsidRDefault="0020610B" w:rsidP="008D705E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hyperlink r:id="rId8" w:history="1">
              <w:r w:rsidR="00AD4E3E" w:rsidRPr="00AD4E3E">
                <w:rPr>
                  <w:rStyle w:val="ab"/>
                  <w:rFonts w:ascii="Cambria" w:hAnsi="Cambria" w:cs="Calibri"/>
                  <w:b/>
                  <w:i/>
                  <w:lang w:val="uk-UA"/>
                </w:rPr>
                <w:t>Tetiana.Goncharenko@khpi.edu.ua</w:t>
              </w:r>
            </w:hyperlink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завідувачка кафедри іноземних мов (НТУ «ХПІ»), доцент ВАК. </w:t>
            </w:r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ка (співавторка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для академічних цілей», «Англійська для молодих науковців». </w:t>
            </w:r>
          </w:p>
          <w:p w:rsidR="00AD4E3E" w:rsidRPr="007D1A12" w:rsidRDefault="00AD4E3E" w:rsidP="00AD4E3E">
            <w:pPr>
              <w:spacing w:after="0"/>
              <w:rPr>
                <w:rFonts w:ascii="Calibri" w:hAnsi="Calibri" w:cs="Calibri"/>
                <w:lang w:val="uk-UA"/>
              </w:rPr>
            </w:pPr>
            <w:r w:rsidRPr="00AD4E3E">
              <w:rPr>
                <w:rFonts w:ascii="Calibri" w:hAnsi="Calibri"/>
                <w:b/>
                <w:bCs/>
                <w:lang w:val="uk-UA"/>
              </w:rPr>
              <w:t xml:space="preserve">Scopus: </w:t>
            </w:r>
            <w:hyperlink r:id="rId9" w:history="1">
              <w:r w:rsidRPr="007D1A12">
                <w:rPr>
                  <w:rStyle w:val="ab"/>
                  <w:rFonts w:ascii="Calibri" w:hAnsi="Calibri" w:cs="Calibri"/>
                  <w:lang w:val="uk-UA"/>
                </w:rPr>
                <w:t>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</w:t>
              </w:r>
            </w:hyperlink>
          </w:p>
          <w:p w:rsidR="0070647C" w:rsidRPr="00AD4E3E" w:rsidRDefault="00AD4E3E" w:rsidP="00AD4E3E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AD4E3E">
              <w:rPr>
                <w:b/>
                <w:bCs/>
                <w:lang w:val="uk-UA"/>
              </w:rPr>
              <w:t>Google Scholar:</w:t>
            </w:r>
            <w:r w:rsidRPr="007D1A12">
              <w:rPr>
                <w:bCs/>
                <w:lang w:val="uk-UA"/>
              </w:rPr>
              <w:t xml:space="preserve"> </w:t>
            </w:r>
            <w:hyperlink r:id="rId10" w:anchor="d=gsc_md_pro-d&amp;u=%23t%3Dgsc_md_pro_ed" w:history="1">
              <w:r w:rsidRPr="007D1A12">
                <w:rPr>
                  <w:rStyle w:val="ab"/>
                  <w:bCs/>
                  <w:lang w:val="uk-UA"/>
                </w:rPr>
                <w:t>https://scholar.google.com.ua/citations?user=23smsXoAAAAJ&amp;hl=ru#d=gsc_md_pro-d&amp;u=%23t%3Dgsc_md_pro_ed</w:t>
              </w:r>
            </w:hyperlink>
          </w:p>
        </w:tc>
      </w:tr>
      <w:tr w:rsidR="005145DE" w:rsidRPr="009979B5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20"/>
            <w:shd w:val="clear" w:color="auto" w:fill="BFBFBF" w:themeFill="background1" w:themeFillShade="D9"/>
            <w:vAlign w:val="center"/>
          </w:tcPr>
          <w:p w:rsidR="005145DE" w:rsidRPr="00210A3A" w:rsidRDefault="005145DE" w:rsidP="005145DE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AD4E3E" w:rsidRPr="00AD4E3E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:rsidR="00AD4E3E" w:rsidRPr="00210A3A" w:rsidRDefault="00AD4E3E" w:rsidP="00210A3A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Курс «Англійська за професійним спрямуванням» є базовою навчальною дисципліною. Вивчається у 1-8 семестрах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</w:t>
            </w:r>
            <w:r w:rsidRPr="00210A3A">
              <w:rPr>
                <w:rFonts w:ascii="Cambria" w:hAnsi="Cambria"/>
                <w:lang w:val="uk-UA"/>
              </w:rPr>
              <w:lastRenderedPageBreak/>
              <w:t>підготовки за спеціальністю 125 «Кібербезпека та захист інформації». Дисципліна викладається у 1, 2, 3, 4, 5, 6, 7 та 8 семестрах в обсязі 480 годин (16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r w:rsidRPr="00210A3A">
              <w:rPr>
                <w:rFonts w:ascii="Cambria" w:hAnsi="Cambria"/>
                <w:lang w:val="uk-UA"/>
              </w:rPr>
              <w:t>кредитів ECTS), зокрема: практичні заняття – 248 годин, самостійна робота – 232 години.  Вивчення дисципліни завершується іспитом.</w:t>
            </w:r>
          </w:p>
        </w:tc>
      </w:tr>
      <w:tr w:rsidR="00AD4E3E" w:rsidRPr="002756CF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Мета та цілі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:rsidR="00AD4E3E" w:rsidRPr="00210A3A" w:rsidRDefault="00AD4E3E" w:rsidP="00210A3A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Сформувати у студентів комунікативні компетенції, які необхідні для спілкування у знайомих ситуаціях, що зустрічаються в академічному та професійному контекстах</w:t>
            </w:r>
            <w:r w:rsidR="00210A3A">
              <w:rPr>
                <w:rFonts w:ascii="Cambria" w:hAnsi="Cambria"/>
                <w:lang w:val="uk-UA"/>
              </w:rPr>
              <w:t>.</w:t>
            </w:r>
          </w:p>
        </w:tc>
      </w:tr>
      <w:tr w:rsidR="00AD4E3E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9B0B83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Формат занять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:rsidR="00AD4E3E" w:rsidRPr="00210A3A" w:rsidRDefault="00AD4E3E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5B191C" w:rsidRPr="00762D59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5B191C" w:rsidRPr="00210A3A" w:rsidRDefault="00667DCC" w:rsidP="00901246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7"/>
            <w:shd w:val="clear" w:color="auto" w:fill="DBE5F1"/>
          </w:tcPr>
          <w:p w:rsidR="005B191C" w:rsidRPr="00210A3A" w:rsidRDefault="00894789" w:rsidP="00210A3A">
            <w:pPr>
              <w:spacing w:after="0"/>
              <w:jc w:val="both"/>
              <w:rPr>
                <w:rFonts w:ascii="Cambria" w:eastAsia="Calibri" w:hAnsi="Cambria"/>
                <w:color w:val="FF0000"/>
                <w:lang w:val="uk-UA"/>
              </w:rPr>
            </w:pPr>
            <w:r w:rsidRPr="00210A3A">
              <w:rPr>
                <w:rFonts w:ascii="Cambria" w:hAnsi="Cambria" w:cs="TimesNewRomanPSMT"/>
                <w:lang w:val="uk-UA"/>
              </w:rPr>
              <w:t>КЗ-3. Здатність професійно спілкуватися державною та іноземною мовами як усно, так і письмово</w:t>
            </w:r>
            <w:r w:rsidR="008A4E8E" w:rsidRPr="00210A3A">
              <w:rPr>
                <w:rFonts w:ascii="Cambria" w:eastAsia="Calibri" w:hAnsi="Cambria"/>
                <w:color w:val="FF0000"/>
                <w:lang w:val="uk-UA"/>
              </w:rPr>
              <w:t>.</w:t>
            </w:r>
          </w:p>
          <w:p w:rsidR="00D41725" w:rsidRPr="00210A3A" w:rsidRDefault="00D41725" w:rsidP="00210A3A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eastAsia="Calibri" w:hAnsi="Cambria"/>
                <w:color w:val="000000"/>
                <w:lang w:val="uk-UA"/>
              </w:rPr>
              <w:t xml:space="preserve">КЗ–6. </w:t>
            </w:r>
            <w:r w:rsidRPr="00210A3A">
              <w:rPr>
                <w:rFonts w:ascii="Cambria" w:hAnsi="Cambria"/>
                <w:color w:val="000000"/>
                <w:lang w:val="uk-UA"/>
              </w:rPr>
              <w:t>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:rsidR="00894789" w:rsidRPr="00210A3A" w:rsidRDefault="00894789" w:rsidP="00210A3A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210A3A">
              <w:rPr>
                <w:rFonts w:ascii="Cambria" w:hAnsi="Cambria"/>
                <w:sz w:val="22"/>
                <w:szCs w:val="22"/>
              </w:rPr>
              <w:t>ПРН</w:t>
            </w:r>
            <w:r w:rsidRPr="00210A3A">
              <w:rPr>
                <w:rFonts w:ascii="Cambria" w:eastAsia="Calibri" w:hAnsi="Cambria"/>
                <w:sz w:val="22"/>
                <w:szCs w:val="22"/>
                <w:lang w:eastAsia="en-US"/>
              </w:rPr>
              <w:t>–</w:t>
            </w:r>
            <w:r w:rsidRPr="00210A3A">
              <w:rPr>
                <w:rFonts w:ascii="Cambria" w:hAnsi="Cambria"/>
                <w:sz w:val="22"/>
                <w:szCs w:val="22"/>
              </w:rPr>
              <w:t>1. Застосовувати знання державної та іноземних мов з метою забезпечення ефективності професійної комунікації;</w:t>
            </w:r>
          </w:p>
          <w:p w:rsidR="00535AD7" w:rsidRPr="00210A3A" w:rsidRDefault="00894789" w:rsidP="00210A3A">
            <w:pPr>
              <w:spacing w:after="0"/>
              <w:ind w:right="-108"/>
              <w:jc w:val="both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РН</w:t>
            </w:r>
            <w:r w:rsidRPr="00210A3A">
              <w:rPr>
                <w:rFonts w:ascii="Cambria" w:eastAsia="Calibri" w:hAnsi="Cambria"/>
                <w:lang w:val="uk-UA"/>
              </w:rPr>
              <w:t>–</w:t>
            </w:r>
            <w:r w:rsidRPr="00210A3A">
              <w:rPr>
                <w:rFonts w:ascii="Cambria" w:hAnsi="Cambria"/>
                <w:lang w:val="uk-UA"/>
              </w:rPr>
              <w:t>54.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7"/>
            <w:shd w:val="clear" w:color="auto" w:fill="DBE5F1"/>
          </w:tcPr>
          <w:p w:rsidR="00F567DB" w:rsidRPr="00210A3A" w:rsidRDefault="00CC4730" w:rsidP="00894789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Загальний обсяг дисципліни</w:t>
            </w:r>
            <w:r w:rsidR="00894789" w:rsidRPr="00210A3A">
              <w:rPr>
                <w:rFonts w:ascii="Cambria" w:hAnsi="Cambria"/>
                <w:lang w:val="uk-UA"/>
              </w:rPr>
              <w:t xml:space="preserve"> 48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(1</w:t>
            </w:r>
            <w:r w:rsidR="00894789" w:rsidRPr="00210A3A">
              <w:rPr>
                <w:rFonts w:ascii="Cambria" w:hAnsi="Cambria"/>
                <w:lang w:val="uk-UA"/>
              </w:rPr>
              <w:t>6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</w:t>
            </w:r>
            <w:r w:rsidR="00894789" w:rsidRPr="00210A3A">
              <w:rPr>
                <w:rFonts w:ascii="Cambria" w:hAnsi="Cambria"/>
                <w:lang w:val="uk-UA"/>
              </w:rPr>
              <w:t>немає</w:t>
            </w:r>
            <w:r w:rsidRPr="00210A3A">
              <w:rPr>
                <w:rFonts w:ascii="Cambria" w:hAnsi="Cambria"/>
                <w:lang w:val="uk-UA"/>
              </w:rPr>
              <w:t xml:space="preserve">, </w:t>
            </w:r>
            <w:r w:rsidR="00894789" w:rsidRPr="00210A3A">
              <w:rPr>
                <w:rFonts w:ascii="Cambria" w:hAnsi="Cambria"/>
                <w:lang w:val="uk-UA"/>
              </w:rPr>
              <w:t xml:space="preserve">практичні </w:t>
            </w:r>
            <w:r w:rsidRPr="00210A3A">
              <w:rPr>
                <w:rFonts w:ascii="Cambria" w:hAnsi="Cambria"/>
                <w:lang w:val="uk-UA"/>
              </w:rPr>
              <w:t xml:space="preserve">роботи – </w:t>
            </w:r>
            <w:r w:rsidR="00894789" w:rsidRPr="00210A3A">
              <w:rPr>
                <w:rFonts w:ascii="Cambria" w:hAnsi="Cambria"/>
                <w:lang w:val="uk-UA"/>
              </w:rPr>
              <w:t xml:space="preserve">248 год., </w:t>
            </w:r>
            <w:r w:rsidRPr="00210A3A">
              <w:rPr>
                <w:rFonts w:ascii="Cambria" w:hAnsi="Cambria"/>
                <w:lang w:val="uk-UA"/>
              </w:rPr>
              <w:t xml:space="preserve"> самостійна робота – </w:t>
            </w:r>
            <w:r w:rsidR="00894789" w:rsidRPr="00210A3A">
              <w:rPr>
                <w:rFonts w:ascii="Cambria" w:hAnsi="Cambria"/>
                <w:lang w:val="uk-UA"/>
              </w:rPr>
              <w:t>232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EF203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:rsidR="00F567DB" w:rsidRPr="00210A3A" w:rsidRDefault="00EF2031" w:rsidP="00EF2031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 w:cs="Times New Roman"/>
                <w:lang w:val="uk-UA"/>
              </w:rPr>
              <w:t>Загальна середня освіта.</w:t>
            </w:r>
          </w:p>
        </w:tc>
      </w:tr>
      <w:tr w:rsidR="00210A3A" w:rsidRPr="00AD4E3E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20"/>
            <w:shd w:val="clear" w:color="auto" w:fill="DDD9C3"/>
            <w:vAlign w:val="center"/>
          </w:tcPr>
          <w:p w:rsidR="00210A3A" w:rsidRPr="00210A3A" w:rsidRDefault="00210A3A" w:rsidP="002E1AAC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235C6E" w:rsidRPr="00762D59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885"/>
        </w:trPr>
        <w:tc>
          <w:tcPr>
            <w:tcW w:w="5059" w:type="dxa"/>
            <w:gridSpan w:val="8"/>
            <w:shd w:val="clear" w:color="auto" w:fill="DBE5F1" w:themeFill="accent1" w:themeFillTint="33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699" w:type="dxa"/>
            <w:gridSpan w:val="7"/>
            <w:shd w:val="clear" w:color="auto" w:fill="DBE5F1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235C6E" w:rsidRPr="00762D59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Очікується, що в результаті успішного навчання за програмою курсу, поряд з іншими професійними уміннями, студент буде здатним спілкуватися іноземною мовою з професійних питань усно і письмово, буде мати навички роботи з іноземними технічними виданнями та Інтернет-джерелами, а саме: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анотацій, рефератів, пошук інформації в друкованій літературі за завданням, 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Опитування, виконання вправ і завдань, самоконтроль, взаємоконтроль студентів, написання самостійних робіт, поточне тестування, модульне тестування</w:t>
            </w:r>
            <w:r w:rsidRPr="00210A3A">
              <w:rPr>
                <w:rFonts w:ascii="Cambria" w:hAnsi="Cambria" w:cs="Calibri"/>
                <w:b/>
                <w:lang w:val="uk-UA"/>
              </w:rPr>
              <w:t xml:space="preserve"> Підсумкове оцінювання (FAS): </w:t>
            </w:r>
            <w:r w:rsidRPr="00210A3A">
              <w:rPr>
                <w:rFonts w:ascii="Cambria" w:hAnsi="Cambria"/>
                <w:lang w:val="uk-UA"/>
              </w:rPr>
              <w:t>іспит (залік/іспит)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обговорювати загальні навчальні та пов’язані зі спеціалізацією питання з метою досягти порозуміння;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льові ігри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</w:p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виконання завдань рольової гри (FAS) 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готувати публічні виступи з низки загальних питань у сфері освіти та майбутньої професії з застосуванням відповідних засобів вербальної та </w:t>
            </w: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невербальної комунікації;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lastRenderedPageBreak/>
              <w:t>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(CAS), онлайн-тести (CAS), </w:t>
            </w:r>
            <w:r w:rsidRPr="00210A3A">
              <w:rPr>
                <w:rFonts w:ascii="Cambria" w:hAnsi="Cambria" w:cs="Calibri"/>
                <w:lang w:val="uk-UA"/>
              </w:rPr>
              <w:lastRenderedPageBreak/>
              <w:t>виступ з презентацією (FAS)</w:t>
            </w:r>
          </w:p>
        </w:tc>
      </w:tr>
      <w:tr w:rsidR="00235C6E" w:rsidRPr="00762D59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;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інформації в друкованій літературі та Інтернеті за завданням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проблемні листи (CAS), онлайн-тести (CAS), усна та письмова доповідь з використанням знайденого матеріалу (FAS)  </w:t>
            </w:r>
          </w:p>
        </w:tc>
      </w:tr>
      <w:tr w:rsidR="00235C6E" w:rsidRPr="00762D59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аналізувати інформацію з іншомовних джерел для отримання даних, необхідних для виконання загальних академічних та професійних завдань;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 та аналіз інформації в друкованій літературі та Інтернеті за завданням, робота в парах та групах, виконання ситуативних завдань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проблемні листи (CAS), онлайн –тести (CAS), опис графічної інформації та виробничих процесів (FAS)</w:t>
            </w:r>
          </w:p>
        </w:tc>
      </w:tr>
      <w:tr w:rsidR="00235C6E" w:rsidRPr="00762D59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писати іноземною мовою низку документів, необхідних для участі у міжнародних академічних заходах, програмах обміну студентами та для працевлаштування. </w:t>
            </w:r>
          </w:p>
        </w:tc>
        <w:tc>
          <w:tcPr>
            <w:tcW w:w="5699" w:type="dxa"/>
            <w:gridSpan w:val="7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 листів, документів, рефератів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написання напівформальних листів (CAS), онлайн-тести (CAS), заповнення анкет (CAS), написання рефератів (CAS), написання листа (FAS)</w:t>
            </w:r>
          </w:p>
        </w:tc>
      </w:tr>
      <w:tr w:rsidR="00F567DB" w:rsidRPr="009979B5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20"/>
            <w:shd w:val="clear" w:color="auto" w:fill="BFBFBF" w:themeFill="background1" w:themeFillShade="D9"/>
            <w:vAlign w:val="center"/>
          </w:tcPr>
          <w:p w:rsidR="00F567DB" w:rsidRPr="009979B5" w:rsidRDefault="00F567DB" w:rsidP="00F567D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39027E" w:rsidRPr="00AD4E3E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39027E" w:rsidRPr="009979B5" w:rsidRDefault="00663072" w:rsidP="00F567D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18"/>
            <w:tcBorders>
              <w:right w:val="single" w:sz="18" w:space="0" w:color="E1E1E1" w:themeColor="background1"/>
            </w:tcBorders>
            <w:shd w:val="clear" w:color="auto" w:fill="DBE5F1"/>
          </w:tcPr>
          <w:p w:rsidR="00EF2031" w:rsidRDefault="00EF2031" w:rsidP="00EF2031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:rsidR="0006523C" w:rsidRPr="00EF2031" w:rsidRDefault="0006523C" w:rsidP="00EF2031">
            <w:pPr>
              <w:spacing w:after="0" w:line="204" w:lineRule="auto"/>
              <w:jc w:val="both"/>
              <w:rPr>
                <w:sz w:val="24"/>
                <w:szCs w:val="24"/>
                <w:lang w:val="uk-UA"/>
              </w:rPr>
            </w:pPr>
          </w:p>
        </w:tc>
      </w:tr>
      <w:tr w:rsidR="00663072" w:rsidRPr="0006523C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663072" w:rsidRPr="002E1AAC" w:rsidRDefault="00EF2031" w:rsidP="00F567DB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 w:rsidR="002E1AAC"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18"/>
            <w:tcBorders>
              <w:right w:val="single" w:sz="18" w:space="0" w:color="E1E1E1" w:themeColor="background1"/>
            </w:tcBorders>
            <w:shd w:val="clear" w:color="auto" w:fill="DBE5F1"/>
          </w:tcPr>
          <w:p w:rsidR="0006523C" w:rsidRPr="009979B5" w:rsidRDefault="0006523C" w:rsidP="002E1AAC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10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ий </w:t>
            </w:r>
            <w:r w:rsidRPr="002E1AAC">
              <w:rPr>
                <w:rFonts w:ascii="Cambria" w:hAnsi="Cambria"/>
                <w:b/>
              </w:rPr>
              <w:t>б</w:t>
            </w:r>
            <w:r w:rsidRPr="002E1AAC">
              <w:rPr>
                <w:rFonts w:ascii="Cambria" w:hAnsi="Cambria"/>
                <w:b/>
                <w:lang w:val="uk-UA"/>
              </w:rPr>
              <w:t>лок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163835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вання в академічному та </w:t>
            </w:r>
            <w:r w:rsidR="00163835">
              <w:rPr>
                <w:rFonts w:ascii="Cambria" w:hAnsi="Cambria" w:cs="Calibri"/>
                <w:lang w:val="uk-UA"/>
              </w:rPr>
              <w:t>п</w:t>
            </w:r>
            <w:r w:rsidRPr="002E1AAC">
              <w:rPr>
                <w:rFonts w:ascii="Cambria" w:hAnsi="Cambria" w:cs="Calibri"/>
                <w:lang w:val="uk-UA"/>
              </w:rPr>
              <w:t>рофесійному середовищах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Pr="002E1AAC">
              <w:rPr>
                <w:rFonts w:ascii="Cambria" w:hAnsi="Cambria"/>
                <w:lang w:val="uk-UA"/>
              </w:rPr>
              <w:t>Знайомство. Вітання. Персональна інформація. Заповнення форм з особистої інформації.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аповнення форм. Надання особистої інформ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-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. Опис повсякденного життя та навчального досвіду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собистого розпорядку дня та біограф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-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. Обмін інформацією (усно і письмово) та обговорення новин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викладачеві електронного листа з описом вашого хоб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</w:t>
            </w:r>
            <w:r w:rsidRPr="002E1AAC">
              <w:rPr>
                <w:rFonts w:ascii="Cambria" w:hAnsi="Cambria" w:cs="Calibri"/>
                <w:b/>
                <w:lang w:val="uk-UA"/>
              </w:rPr>
              <w:lastRenderedPageBreak/>
              <w:t>заняття 7-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lastRenderedPageBreak/>
              <w:t xml:space="preserve">Тема 4. Читання та розуміння інструкцій,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повідомлень, оголошень тощо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Написання інструкцій щодо знайомих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процедур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-1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5. Спілкування у подорожах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днієї з ваших подорожей. Рольова гра одного з діалогів на тему Подорож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3-1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6. Телефонні розмови. Узгодження зустрічей по телефону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процедури телефонування. Знайдіть інформацію на мобільних телефонах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5-1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>Тема 7.</w:t>
            </w:r>
            <w:r w:rsidRPr="002E1AAC">
              <w:rPr>
                <w:rFonts w:ascii="Cambria" w:hAnsi="Cambria"/>
                <w:lang w:val="uk-UA"/>
              </w:rPr>
              <w:t xml:space="preserve"> Спілкування у соціальних мережах та віртуальному навчальному середовищі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словлювання думок про мережеві та чат-кімнат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2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та обробка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7-2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8. Мова спілкув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інформації про різні типи мов (природні, програмувальні, штучні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1-2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9. Опис процесів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 процесу ... (відповідно до вашої спеціальності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5-2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0. Світ довкола нас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рідного міст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9-3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1. Засоби навч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графік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3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Формулювання ідей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3-3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2. Відкриваючи минуле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історії вашої родини, міста, країни тощо. Заповніть хронологічну таблицю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7-3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3. Задоволення роботою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яснити, чому обрали спеціальність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0-4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4. Висування ідей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Реклама різних заходів та організацій (наприклад, вашого університету, кафедри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3-45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 w:line="288" w:lineRule="auto"/>
              <w:jc w:val="both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5. Екологічні проблеми. Альтернативні точки зору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екологічних проблем вашого міста та шляхів  їх виріше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6-4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6. Робоче середовище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майбутнього робочого місц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4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езентація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7-4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7. Мовні та немовні засоби презентації. Використання мови тіла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Індивідуальне завдання до змістовного блоку №4: Підготувати презентацію за спеціальністю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чаток презентації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0-51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8. Вступ до презентації. Привіт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короткий звіт із числовою інформацією</w:t>
            </w:r>
            <w:r w:rsidRPr="002E1AAC">
              <w:rPr>
                <w:rFonts w:ascii="Cambria" w:hAnsi="Cambria" w:cs="Calibri"/>
                <w:color w:val="FF0000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2-5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9. Вступ до презентації. Організація презент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ступ до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4-5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0. Структурування матеріалу презент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класти кілька варіантів плану своєї майбутньої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7-5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1. Використання наочних матеріалів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свої пропозиції щодо ефективного використання візуальних засобів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9-61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2. Інтерпретація графічної інформ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йте частину презентації, що описує графік або кругову діагра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2-6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3. Організація висновків. Реагування на запит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формулювати власні поради для хорошого висновку. 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ідповіді на можливі запита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5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ємось професійно! частина 1 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5-6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4. Розуміння віртуального спілкува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Ключові компетенції для віртуальної робот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9-7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5. Підготовка до успішного спілкува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Як тримати працівників зосереджени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3-7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color w:val="000000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26.</w:t>
            </w:r>
            <w:r w:rsidRPr="002E1AAC">
              <w:rPr>
                <w:rFonts w:ascii="Cambria" w:hAnsi="Cambria"/>
                <w:color w:val="000000"/>
                <w:lang w:val="uk-UA"/>
              </w:rPr>
              <w:t xml:space="preserve"> Робота у віртуальних групах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Фактори успіху у віртуальних зустрічах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7-8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C81E71">
            <w:pPr>
              <w:pStyle w:val="ae"/>
              <w:shd w:val="clear" w:color="auto" w:fill="auto"/>
              <w:tabs>
                <w:tab w:val="left" w:pos="1397"/>
              </w:tabs>
              <w:spacing w:line="240" w:lineRule="auto"/>
              <w:ind w:firstLine="0"/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</w:pP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Тема 27.</w:t>
            </w:r>
            <w:r w:rsidRPr="002E1AAC">
              <w:rPr>
                <w:rFonts w:ascii="Cambria" w:hAnsi="Cambria" w:cs="Times New Roman"/>
                <w:sz w:val="22"/>
                <w:szCs w:val="22"/>
                <w:lang w:val="uk-UA"/>
              </w:rPr>
              <w:t xml:space="preserve"> </w:t>
            </w: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Робота з технологіями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Вибір технології для співпраці та взаємодії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6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пілкуємось професійно! частина 2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1-8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8. Ефективне письмове спілкува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Вибір правильного змісту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5-8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9. Побудова відносин між співробітниками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Створення та підтримка довіри між співробітника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9-9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0. Диверсифікація діяльності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Вивчити ситуацію та обговорити її у групах: Використання різноманітністі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для ефективної співпрац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0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4-9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1. Команди та керівництво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Побудова команди у віртуальному середовищ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і блоки № 7-8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Готуємось до міжнародного іспиту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7-9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2. Аудіювання з метою пошуку інформації. Відповіді на спеціальні запита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10 запитань до одногрупників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0-10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3. Аудіювання з метою загального розуміння інформації. Відтворення інформації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ереповісти тексти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4-10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4. Розвиток діалогічного мовле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діалог з обговоренням поточної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7-10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5. Критичне аудіювання. Висловлювання та пояснення думок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яснення свого ставлення до обговорюваних ідей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0-11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6. Читання з метою пошуку інформації. Заповнення форм та таблиць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найти інформацію з обговорюваної теми в різних джерелах та заповнити фор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3-11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7. Читання з метою загального розуміння. Написання звітів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очитати матеріали на тему дипломних робіт та скласти короткий звіт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7-12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8. Критичне читання. Написання анотації та есе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еферат до своїх тез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21- 12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9. Екстенсивне читання. Написання рефератів.</w:t>
            </w:r>
          </w:p>
        </w:tc>
        <w:tc>
          <w:tcPr>
            <w:tcW w:w="992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озширений реферат на декілька статей на тему свого дослідження</w:t>
            </w:r>
          </w:p>
        </w:tc>
      </w:tr>
      <w:tr w:rsidR="00CA29DD" w:rsidRPr="009979B5" w:rsidTr="00235C6E">
        <w:trPr>
          <w:gridAfter w:val="3"/>
          <w:wAfter w:w="175" w:type="dxa"/>
          <w:trHeight w:val="454"/>
        </w:trPr>
        <w:tc>
          <w:tcPr>
            <w:tcW w:w="15593" w:type="dxa"/>
            <w:gridSpan w:val="19"/>
            <w:shd w:val="clear" w:color="auto" w:fill="BFBFBF" w:themeFill="background1" w:themeFillShade="D9"/>
            <w:vAlign w:val="center"/>
          </w:tcPr>
          <w:p w:rsidR="00CA29DD" w:rsidRPr="009979B5" w:rsidRDefault="00AA2657" w:rsidP="00AA2657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ЛІТЕРАТУРА ТА НАВЧАЛЬНІ МАТЕРІАЛИ</w:t>
            </w:r>
          </w:p>
        </w:tc>
      </w:tr>
      <w:tr w:rsidR="00163835" w:rsidRPr="00762D59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  <w:vAlign w:val="center"/>
          </w:tcPr>
          <w:p w:rsidR="00163835" w:rsidRPr="009979B5" w:rsidRDefault="00163835" w:rsidP="00163835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18"/>
            <w:tcBorders>
              <w:right w:val="single" w:sz="18" w:space="0" w:color="E1E1E1" w:themeColor="background1"/>
            </w:tcBorders>
            <w:shd w:val="clear" w:color="auto" w:fill="DBE5F1"/>
          </w:tcPr>
          <w:p w:rsidR="00163835" w:rsidRPr="00163835" w:rsidRDefault="00163835" w:rsidP="00163835">
            <w:pPr>
              <w:widowControl w:val="0"/>
              <w:tabs>
                <w:tab w:val="left" w:pos="0"/>
                <w:tab w:val="left" w:pos="34"/>
              </w:tabs>
              <w:spacing w:after="0" w:line="192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Glenda Gay. Oxford Information Technology for CSEC: Third edition/ Glenda Gay, Ronald Blades. - Oxford University Press, 2018. – 3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Glenda Gay. Oxford Information Technology for CSEC Workbook: Third Edition/ Glenda Gay, Ronald Blades - Oxford University Press, 2019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3. Eric H. Glendinning. Oxford English for Information Technology: Student’s book. / Eric H. Glendinning. – Oxford: Macmillan, Eric H. Glendinning 2015. -13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4. Frances Eales, Steve Oakes. Speak Out. Intermediate. Students’ book. Pearson Education Limited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O'Dell Felicity. Objective Advanced. Student's Book. 4th ed. / O'Dell Felicity, Broadhead Annie. -   Cambridge University Press, 2014. - 2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6. O'Dell Felicity, Broadhead Annie. Objective IELTS Advanced Workbook / O'Dell Felicity, Broadhead Annie. - Cambridge University Press.  2016. – 101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Functional structures of academic 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Allsop J. BEC Vantage Testbuilder / J. Allsop, T. Aspinall. – Oxford: Macmillan, 2015. – 15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Pauline Cullen. Common Mistakes at IELTS Intermediate Paperback with IELTS General Training Testbank: And How to Avoid Them. - Cambridge English, 2016. - 64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0. Bazin A. Achieve IELTS. Practice Tests / A. Bazin, E. Boyd. – London: Marshal Cavendish Ltd, 2017. – 11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1. Aileen Pincus. Essential Managers: Presenting. / - Aileen Pincus. -  Dorling Kindersley, 2015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2. Mark Powell. Presenting in English: How to Give Successful Presentations (Updated Edition). - National Geographic Learning, 2012. - 12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3. Gwenn Wilson. 100% Job Search Success (100% Success Series) 3rd Edition. / Gwenn Wilson, Cengage Learning, 2014, - 24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4.  O.Lazareva, O.Kovtun, L.Dyomochka. Science speaks English. Kharkiv: NTU “KhPI”, 2019. – 276р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5. Jackie Black. Working Virtually International management English. / Jackie Black. - Delta Publishing, 2020. – 11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6. Diana Hopkins, Pauline Cullen. IELTS Grammar for Bands 6.5 and above. Cambridge University Press, 2021. – 26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7. Jane Bottomley. Academic Writing for International Students of Science, 2nd edition / Jane Bottomley: Routledge, 2021 – 2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8. Brown R. IELTS Advantage. Writing skills / R. Brown, L. Richards. – Cambridge: Cambridge University Press, 2015. – 129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9. Terry M. Focus on academic skills for IELTS / M.Terry, J. Wilson. – London: Pearson Longman. 2017. – 91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0. Gear J. Cambridge Preparation for the TOEFL Test / J. Gear, R. Gear. – Cambridge: Cambridge University Press, 2017. – 120 p.</w:t>
            </w:r>
          </w:p>
          <w:p w:rsidR="00163835" w:rsidRPr="00163835" w:rsidRDefault="00163835" w:rsidP="00163835">
            <w:pPr>
              <w:widowControl w:val="0"/>
              <w:spacing w:after="0" w:line="240" w:lineRule="auto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Кострицька С.І., Зуєнок І.І., Швець О.Д, Поперечна Н.В.. Англійська мова для навчання і роботи: підручник для студ. вищ. навч. закл.: у 4 т. Т. 1. Спілкування в соціальному, академічному та професійному середовищах = English for Study and Work: Coursebook in 4 books. Book 1 Socialising in Academic and Professional Environment / С.І. Кострицька, І.І. Зуєнок, О.Д. Швець, Н.В. Поперечна ; М-во освіти і науки України, Нац. гірн. ун-т. – Дніпропетровськ : НГУ, 2015. – 162 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David Grant. Business Result Elementary Student's Book with DVD-ROM and Interactive Workbook. / David Grant, John Hughes, Nina Leeke, Rebecca Turner. Oxford University Press, 2017. -12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3. David Grant, Robert McClarty. Business Basics. Student’s book. New Edition. Oxford: Oxford University Press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4. Scott L. Girard. International Business Basics /  Scott L. Girard, Jr. Michael F. O’Keefe, Marc A. Price, Kate Scribner. Career Press, 2015. – 19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James P. Neelankavil. Basics of International Business: 2nd edition / James P. Neelankavil and Anoop Rai: Sheron Enterprises, Inc. 2013. – 23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6. Shad Morris. International Business, 2nd Edition / Shad Morris, James Oldroyd. Wiley, 2020. – 4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Murphy R., English Grammar in Use. CEF Level: B1 Intermediate - B2 High Intermediate. Fifth edition. Cambridge University Press, 2019р. – 39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Brook–Hart G. Business Benchmark / G. BrookHart, N. Whitby. – Cambridge: Cambridge Univers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Brook–Hart G. Complete Advanced / G. Brook-Hart, S. Haines. – Cambridge: Cambridge Univer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0. Whitehead R. Pass Cambridge BEC Higher / R. Whitehead, M. Black. – Cambridge: Summertown Publishing, 2016. – 48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Preparation for IELTS exam: </w:t>
            </w:r>
            <w:hyperlink r:id="rId1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-writing.info/EXA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 xml:space="preserve">2. IELTS practice test: </w:t>
            </w:r>
            <w:hyperlink r:id="rId1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.org/usa/ielts-practice-test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Dictionary for business communication: </w:t>
            </w:r>
            <w:hyperlink r:id="rId1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www.businessdictionary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Cover letters samples: </w:t>
            </w:r>
            <w:hyperlink r:id="rId1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jobsearch.about.com/od/coverlettersample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CV samples: </w:t>
            </w:r>
            <w:hyperlink r:id="rId1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rgetjobs.co.uk/careers-advice/applications-and-cv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News from BBC: </w:t>
            </w:r>
            <w:hyperlink r:id="rId1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bc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British council for English teachers and learners: </w:t>
            </w:r>
            <w:hyperlink r:id="rId17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ritishcouncil.org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 TED talks: </w:t>
            </w:r>
            <w:hyperlink r:id="rId18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ted.com/talks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TEDed: Audio lessons in English: </w:t>
            </w:r>
            <w:hyperlink r:id="rId1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ed.ted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Free online IELTS practice tests: </w:t>
            </w:r>
            <w:hyperlink r:id="rId2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keielts.britishcouncil.org/take-ielts/prepare/free-ielts-practice-test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Objective IELTS Advanced games/ worksheets. Supplementary Objective IELTS Advanced 12. PDFs. Updated 30 June 2020: </w:t>
            </w:r>
            <w:hyperlink r:id="rId2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efltastic.wordpress.com/worksheets/exams/ielts/objective-ielts/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English Quizzies: Grammar. Exercises &amp;Worksheets: </w:t>
            </w:r>
            <w:hyperlink r:id="rId2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/quizzes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English Tests online: </w:t>
            </w:r>
            <w:hyperlink r:id="rId2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englishtestsonline.com/inside-out-quick-placement-test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Online English as a Second Language (ESL). Tools &amp; Resources: </w:t>
            </w:r>
            <w:hyperlink r:id="rId2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Online resource portal: </w:t>
            </w:r>
            <w:hyperlink r:id="rId2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englishforacademicstudy.com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Developing skills you need for life: </w:t>
            </w:r>
            <w:hyperlink r:id="rId2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skillsyouneed.com</w:t>
              </w:r>
            </w:hyperlink>
          </w:p>
          <w:p w:rsidR="00163835" w:rsidRPr="00163835" w:rsidRDefault="00163835" w:rsidP="00C81E71">
            <w:pPr>
              <w:spacing w:after="0" w:line="204" w:lineRule="auto"/>
              <w:jc w:val="both"/>
              <w:rPr>
                <w:rFonts w:ascii="Cambria" w:hAnsi="Cambria"/>
                <w:lang w:val="uk-UA"/>
              </w:rPr>
            </w:pPr>
          </w:p>
        </w:tc>
      </w:tr>
      <w:tr w:rsidR="000236B0" w:rsidRPr="009979B5" w:rsidTr="00235C6E">
        <w:trPr>
          <w:trHeight w:val="388"/>
        </w:trPr>
        <w:tc>
          <w:tcPr>
            <w:tcW w:w="15768" w:type="dxa"/>
            <w:gridSpan w:val="22"/>
            <w:shd w:val="clear" w:color="auto" w:fill="BFBFBF" w:themeFill="background1" w:themeFillShade="D9"/>
            <w:vAlign w:val="center"/>
          </w:tcPr>
          <w:p w:rsidR="000236B0" w:rsidRPr="006259AB" w:rsidRDefault="000236B0" w:rsidP="000236B0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034118" w:rsidRPr="00B40EE0" w:rsidTr="00235C6E">
        <w:trPr>
          <w:gridAfter w:val="1"/>
          <w:wAfter w:w="34" w:type="dxa"/>
          <w:trHeight w:val="388"/>
        </w:trPr>
        <w:tc>
          <w:tcPr>
            <w:tcW w:w="1559" w:type="dxa"/>
            <w:vMerge w:val="restart"/>
            <w:shd w:val="clear" w:color="auto" w:fill="DDD9C3" w:themeFill="background2" w:themeFillShade="E6"/>
            <w:vAlign w:val="center"/>
          </w:tcPr>
          <w:p w:rsidR="00034118" w:rsidRPr="00235C6E" w:rsidRDefault="00034118" w:rsidP="007D514A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DD9C3"/>
          </w:tcPr>
          <w:p w:rsidR="00034118" w:rsidRPr="00235C6E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:rsidR="00034118" w:rsidRPr="00235C6E" w:rsidRDefault="00034118" w:rsidP="007D514A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9"/>
            <w:vMerge w:val="restart"/>
            <w:tcBorders>
              <w:left w:val="single" w:sz="8" w:space="0" w:color="FFFFFF"/>
            </w:tcBorders>
            <w:shd w:val="clear" w:color="auto" w:fill="DBE5F1"/>
          </w:tcPr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Бали нараховуються за наступним співвідношенням: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поточне оцінювання: 60% семестрової оцінки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іспит/залік: 40% семестрової оцінки</w:t>
            </w:r>
          </w:p>
          <w:p w:rsidR="00034118" w:rsidRPr="00B40EE0" w:rsidRDefault="00034118" w:rsidP="00163835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B40EE0">
              <w:rPr>
                <w:rFonts w:ascii="LiberationSerif" w:hAnsi="LiberationSerif" w:cs="LiberationSerif"/>
                <w:sz w:val="24"/>
                <w:szCs w:val="24"/>
                <w:lang w:val="uk-UA"/>
              </w:rPr>
              <w:t xml:space="preserve"> </w:t>
            </w: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235C6E">
        <w:trPr>
          <w:gridAfter w:val="1"/>
          <w:wAfter w:w="34" w:type="dxa"/>
          <w:trHeight w:val="454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</w:tbl>
    <w:p w:rsidR="004F1D2E" w:rsidRDefault="004F1D2E"/>
    <w:p w:rsidR="004F1D2E" w:rsidRDefault="004F1D2E"/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/>
      </w:tblPr>
      <w:tblGrid>
        <w:gridCol w:w="6521"/>
        <w:gridCol w:w="3685"/>
        <w:gridCol w:w="5562"/>
      </w:tblGrid>
      <w:tr w:rsidR="000B6B17" w:rsidRPr="00235C6E" w:rsidTr="00235C6E">
        <w:trPr>
          <w:trHeight w:val="454"/>
        </w:trPr>
        <w:tc>
          <w:tcPr>
            <w:tcW w:w="15768" w:type="dxa"/>
            <w:gridSpan w:val="3"/>
            <w:shd w:val="clear" w:color="auto" w:fill="A8A8A8" w:themeFill="background1" w:themeFillShade="BF"/>
            <w:vAlign w:val="center"/>
          </w:tcPr>
          <w:p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:rsidTr="00235C6E">
        <w:trPr>
          <w:trHeight w:val="1386"/>
        </w:trPr>
        <w:tc>
          <w:tcPr>
            <w:tcW w:w="15768" w:type="dxa"/>
            <w:gridSpan w:val="3"/>
            <w:shd w:val="clear" w:color="auto" w:fill="DBE5F1" w:themeFill="accent1" w:themeFillTint="33"/>
          </w:tcPr>
          <w:p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27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:rsidTr="00235C6E">
        <w:trPr>
          <w:trHeight w:val="454"/>
        </w:trPr>
        <w:tc>
          <w:tcPr>
            <w:tcW w:w="15768" w:type="dxa"/>
            <w:gridSpan w:val="3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:rsidTr="00235C6E">
        <w:trPr>
          <w:trHeight w:val="737"/>
        </w:trPr>
        <w:tc>
          <w:tcPr>
            <w:tcW w:w="6521" w:type="dxa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Силабус погоджено</w:t>
            </w: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8D705E" w:rsidRPr="006259AB" w:rsidTr="00235C6E">
        <w:trPr>
          <w:trHeight w:val="737"/>
        </w:trPr>
        <w:tc>
          <w:tcPr>
            <w:tcW w:w="6521" w:type="dxa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:rsidR="008D705E" w:rsidRPr="006259AB" w:rsidRDefault="008D705E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        </w:t>
            </w:r>
            <w:r w:rsidR="00BC6B95" w:rsidRPr="006259AB">
              <w:rPr>
                <w:rFonts w:ascii="Cambria" w:hAnsi="Cambria"/>
              </w:rPr>
              <w:object w:dxaOrig="2520" w:dyaOrig="19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3pt;height:31.8pt" o:ole="">
                  <v:imagedata r:id="rId29" o:title=""/>
                </v:shape>
                <o:OLEObject Type="Embed" ProgID="PBrush" ShapeID="_x0000_i1025" DrawAspect="Content" ObjectID="_1743883452" r:id="rId30"/>
              </w:object>
            </w:r>
          </w:p>
        </w:tc>
        <w:tc>
          <w:tcPr>
            <w:tcW w:w="556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8D705E">
            <w:pPr>
              <w:spacing w:after="0" w:line="240" w:lineRule="auto"/>
              <w:rPr>
                <w:rFonts w:ascii="Cambria" w:hAnsi="Cambria"/>
              </w:rPr>
            </w:pPr>
            <w:r w:rsidRPr="006259AB">
              <w:rPr>
                <w:rFonts w:ascii="Cambria" w:hAnsi="Cambria"/>
                <w:lang w:val="uk-UA"/>
              </w:rPr>
              <w:t xml:space="preserve">Гарант ОП                         </w:t>
            </w:r>
            <w:r w:rsidRPr="006259AB">
              <w:rPr>
                <w:rFonts w:ascii="Cambria" w:hAnsi="Cambria"/>
              </w:rPr>
              <w:t>Ольга КОРОЛЬ</w:t>
            </w:r>
          </w:p>
        </w:tc>
      </w:tr>
    </w:tbl>
    <w:p w:rsidR="008D705E" w:rsidRPr="009979B5" w:rsidRDefault="008D705E" w:rsidP="008D705E">
      <w:pPr>
        <w:rPr>
          <w:sz w:val="2"/>
          <w:szCs w:val="2"/>
          <w:lang w:val="uk-UA"/>
        </w:rPr>
      </w:pPr>
    </w:p>
    <w:p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6"/>
  </w:num>
  <w:num w:numId="4">
    <w:abstractNumId w:val="8"/>
  </w:num>
  <w:num w:numId="5">
    <w:abstractNumId w:val="22"/>
  </w:num>
  <w:num w:numId="6">
    <w:abstractNumId w:val="19"/>
  </w:num>
  <w:num w:numId="7">
    <w:abstractNumId w:val="12"/>
  </w:num>
  <w:num w:numId="8">
    <w:abstractNumId w:val="20"/>
  </w:num>
  <w:num w:numId="9">
    <w:abstractNumId w:val="3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1"/>
  </w:num>
  <w:num w:numId="14">
    <w:abstractNumId w:val="4"/>
  </w:num>
  <w:num w:numId="15">
    <w:abstractNumId w:val="21"/>
  </w:num>
  <w:num w:numId="16">
    <w:abstractNumId w:val="10"/>
  </w:num>
  <w:num w:numId="17">
    <w:abstractNumId w:val="15"/>
  </w:num>
  <w:num w:numId="18">
    <w:abstractNumId w:val="2"/>
  </w:num>
  <w:num w:numId="19">
    <w:abstractNumId w:val="1"/>
  </w:num>
  <w:num w:numId="20">
    <w:abstractNumId w:val="0"/>
  </w:num>
  <w:num w:numId="21">
    <w:abstractNumId w:val="17"/>
  </w:num>
  <w:num w:numId="22">
    <w:abstractNumId w:val="13"/>
  </w:num>
  <w:num w:numId="2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A08"/>
    <w:rsid w:val="001D0A60"/>
    <w:rsid w:val="001D0ADC"/>
    <w:rsid w:val="001D4545"/>
    <w:rsid w:val="001D46F3"/>
    <w:rsid w:val="001D75EB"/>
    <w:rsid w:val="001E0D48"/>
    <w:rsid w:val="001E36DA"/>
    <w:rsid w:val="001E7A8E"/>
    <w:rsid w:val="001F0B9E"/>
    <w:rsid w:val="001F1D2B"/>
    <w:rsid w:val="001F2518"/>
    <w:rsid w:val="001F4FF1"/>
    <w:rsid w:val="001F7EB0"/>
    <w:rsid w:val="00201C18"/>
    <w:rsid w:val="0020610B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B2318"/>
    <w:rsid w:val="004B4499"/>
    <w:rsid w:val="004C011D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B1423"/>
    <w:rsid w:val="005B191C"/>
    <w:rsid w:val="005B493A"/>
    <w:rsid w:val="005C23D3"/>
    <w:rsid w:val="005C575A"/>
    <w:rsid w:val="005D1270"/>
    <w:rsid w:val="005D5910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33A1"/>
    <w:rsid w:val="006B41D9"/>
    <w:rsid w:val="006B4C2C"/>
    <w:rsid w:val="006B72D9"/>
    <w:rsid w:val="006B79FE"/>
    <w:rsid w:val="006B7FB8"/>
    <w:rsid w:val="006C6182"/>
    <w:rsid w:val="006D2F7D"/>
    <w:rsid w:val="006D7A4C"/>
    <w:rsid w:val="006E27E1"/>
    <w:rsid w:val="006F23B7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62D59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4D76"/>
    <w:rsid w:val="00B758A1"/>
    <w:rsid w:val="00B81931"/>
    <w:rsid w:val="00B937DA"/>
    <w:rsid w:val="00BA22CF"/>
    <w:rsid w:val="00BA337C"/>
    <w:rsid w:val="00BA7217"/>
    <w:rsid w:val="00BB1E2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9074E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231C5"/>
    <w:rsid w:val="00F23433"/>
    <w:rsid w:val="00F24655"/>
    <w:rsid w:val="00F24F27"/>
    <w:rsid w:val="00F26BF0"/>
    <w:rsid w:val="00F30486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tiana.Goncharenko@khpi.edu.ua" TargetMode="External"/><Relationship Id="rId13" Type="http://schemas.openxmlformats.org/officeDocument/2006/relationships/hyperlink" Target="http://www.businessdictionary.com/" TargetMode="External"/><Relationship Id="rId18" Type="http://schemas.openxmlformats.org/officeDocument/2006/relationships/hyperlink" Target="https://www.ted.com/talks" TargetMode="External"/><Relationship Id="rId26" Type="http://schemas.openxmlformats.org/officeDocument/2006/relationships/hyperlink" Target="http://www.skillsyouneed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tefltastic.wordpress.com/worksheets/exams/ielts/objective-ielts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ielts.org/usa/ielts-practice-test" TargetMode="External"/><Relationship Id="rId17" Type="http://schemas.openxmlformats.org/officeDocument/2006/relationships/hyperlink" Target="https://www.britishcouncil.org" TargetMode="External"/><Relationship Id="rId25" Type="http://schemas.openxmlformats.org/officeDocument/2006/relationships/hyperlink" Target="http://www.englishforacademicstudy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bbc.com/" TargetMode="External"/><Relationship Id="rId20" Type="http://schemas.openxmlformats.org/officeDocument/2006/relationships/hyperlink" Target="https://takeielts.britishcouncil.org/take-ielts/prepare/free-ielts-practice-tests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lts-writing.info/EXAM/" TargetMode="External"/><Relationship Id="rId24" Type="http://schemas.openxmlformats.org/officeDocument/2006/relationships/hyperlink" Target="https://www.usingenglish.com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targetjobs.co.uk/careers-advice/applications-and-cvs" TargetMode="External"/><Relationship Id="rId23" Type="http://schemas.openxmlformats.org/officeDocument/2006/relationships/hyperlink" Target="https://www.englishtestsonline.com/inside-out-quick-placement-test/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scholar.google.com.ua/citations?user=23smsXoAAAAJ&amp;hl=ru" TargetMode="External"/><Relationship Id="rId19" Type="http://schemas.openxmlformats.org/officeDocument/2006/relationships/hyperlink" Target="https://ed.ted.com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" TargetMode="External"/><Relationship Id="rId14" Type="http://schemas.openxmlformats.org/officeDocument/2006/relationships/hyperlink" Target="http://jobsearch.about.com/od/coverlettersamples" TargetMode="External"/><Relationship Id="rId22" Type="http://schemas.openxmlformats.org/officeDocument/2006/relationships/hyperlink" Target="https://www.usingenglish.com/quizzes/" TargetMode="External"/><Relationship Id="rId27" Type="http://schemas.openxmlformats.org/officeDocument/2006/relationships/hyperlink" Target="http://blogs.kpi.kharkov.ua/v2/nv/akademichna-dobrochesnist/" TargetMode="External"/><Relationship Id="rId30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CB2340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C48A5"/>
    <w:rsid w:val="003E4609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87AA3"/>
    <w:rsid w:val="008477DE"/>
    <w:rsid w:val="00881DFC"/>
    <w:rsid w:val="008B58C7"/>
    <w:rsid w:val="008D2C17"/>
    <w:rsid w:val="008E5A21"/>
    <w:rsid w:val="00911102"/>
    <w:rsid w:val="00931EA4"/>
    <w:rsid w:val="009453A5"/>
    <w:rsid w:val="009525FB"/>
    <w:rsid w:val="00962D22"/>
    <w:rsid w:val="00A516AC"/>
    <w:rsid w:val="00A94C52"/>
    <w:rsid w:val="00AE34E3"/>
    <w:rsid w:val="00B10F9E"/>
    <w:rsid w:val="00B12D61"/>
    <w:rsid w:val="00B32DD7"/>
    <w:rsid w:val="00B332E2"/>
    <w:rsid w:val="00B34F81"/>
    <w:rsid w:val="00B87CC2"/>
    <w:rsid w:val="00BF7B81"/>
    <w:rsid w:val="00C543A6"/>
    <w:rsid w:val="00CB2340"/>
    <w:rsid w:val="00D214A2"/>
    <w:rsid w:val="00D31C6E"/>
    <w:rsid w:val="00DA112C"/>
    <w:rsid w:val="00DA3F05"/>
    <w:rsid w:val="00EE3184"/>
    <w:rsid w:val="00F52A8B"/>
    <w:rsid w:val="00F723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F392D"/>
    <w:rPr>
      <w:color w:val="808080"/>
    </w:rPr>
  </w:style>
  <w:style w:type="paragraph" w:customStyle="1" w:styleId="AC55000210F6483680BD1B6F6A2EE455">
    <w:name w:val="AC55000210F6483680BD1B6F6A2EE455"/>
    <w:rsid w:val="00A516AC"/>
    <w:pPr>
      <w:spacing w:after="160" w:line="259" w:lineRule="auto"/>
    </w:pPr>
  </w:style>
  <w:style w:type="paragraph" w:customStyle="1" w:styleId="B219A7FA46754E56B79874F7E82C5C99">
    <w:name w:val="B219A7FA46754E56B79874F7E82C5C99"/>
    <w:rsid w:val="00172407"/>
    <w:pPr>
      <w:spacing w:after="160" w:line="259" w:lineRule="auto"/>
    </w:pPr>
    <w:rPr>
      <w:lang w:val="uk-UA" w:eastAsia="uk-UA"/>
    </w:rPr>
  </w:style>
  <w:style w:type="paragraph" w:customStyle="1" w:styleId="A092FEB7E8F949FDBBFBF4825EC42B3E">
    <w:name w:val="A092FEB7E8F949FDBBFBF4825EC42B3E"/>
    <w:rsid w:val="006F663E"/>
    <w:pPr>
      <w:spacing w:after="160" w:line="259" w:lineRule="auto"/>
    </w:pPr>
    <w:rPr>
      <w:lang w:val="uk-UA" w:eastAsia="uk-UA"/>
    </w:rPr>
  </w:style>
  <w:style w:type="paragraph" w:customStyle="1" w:styleId="3229C377CD06411F9EFA40AD64F26031">
    <w:name w:val="3229C377CD06411F9EFA40AD64F26031"/>
    <w:rsid w:val="006F663E"/>
    <w:pPr>
      <w:spacing w:after="160" w:line="259" w:lineRule="auto"/>
    </w:pPr>
    <w:rPr>
      <w:lang w:val="uk-UA" w:eastAsia="uk-UA"/>
    </w:rPr>
  </w:style>
  <w:style w:type="paragraph" w:customStyle="1" w:styleId="A66849A7F14A4B55940CA596C2464839">
    <w:name w:val="A66849A7F14A4B55940CA596C2464839"/>
    <w:rsid w:val="00172407"/>
    <w:pPr>
      <w:spacing w:after="160" w:line="259" w:lineRule="auto"/>
    </w:pPr>
    <w:rPr>
      <w:lang w:val="uk-UA" w:eastAsia="uk-UA"/>
    </w:rPr>
  </w:style>
  <w:style w:type="paragraph" w:customStyle="1" w:styleId="3351474625754223A43B1F63F0C9CC2D">
    <w:name w:val="3351474625754223A43B1F63F0C9CC2D"/>
    <w:rsid w:val="00172407"/>
    <w:pPr>
      <w:spacing w:after="160" w:line="259" w:lineRule="auto"/>
    </w:pPr>
    <w:rPr>
      <w:lang w:val="uk-UA" w:eastAsia="uk-UA"/>
    </w:rPr>
  </w:style>
  <w:style w:type="paragraph" w:customStyle="1" w:styleId="E569043B6F5445D797064A9956DD87A0">
    <w:name w:val="E569043B6F5445D797064A9956DD87A0"/>
    <w:rsid w:val="000F392D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E1E1E1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F087D-9002-4E39-83B7-BB26874A9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9</Pages>
  <Words>3235</Words>
  <Characters>18446</Characters>
  <Application>Microsoft Office Word</Application>
  <DocSecurity>0</DocSecurity>
  <Lines>153</Lines>
  <Paragraphs>4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1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Демонстрационная версия</cp:lastModifiedBy>
  <cp:revision>8</cp:revision>
  <cp:lastPrinted>2019-11-15T13:30:00Z</cp:lastPrinted>
  <dcterms:created xsi:type="dcterms:W3CDTF">2023-04-24T18:28:00Z</dcterms:created>
  <dcterms:modified xsi:type="dcterms:W3CDTF">2023-04-24T20:15:00Z</dcterms:modified>
</cp:coreProperties>
</file>